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E4DA2" w14:textId="2FB7953A" w:rsidR="003E632B" w:rsidRPr="005B3953" w:rsidRDefault="004305DF" w:rsidP="003E632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IMPLEMENTATION OF </w:t>
      </w:r>
      <w:r w:rsidR="00D23AB1" w:rsidRPr="00D23AB1">
        <w:rPr>
          <w:rFonts w:ascii="Times New Roman" w:hAnsi="Times New Roman" w:cs="Times New Roman"/>
          <w:b/>
          <w:bCs/>
          <w:sz w:val="28"/>
          <w:szCs w:val="28"/>
        </w:rPr>
        <w:t>EXCEPTIONS</w:t>
      </w:r>
    </w:p>
    <w:p w14:paraId="13C53B30" w14:textId="77777777" w:rsidR="003E632B" w:rsidRPr="005B3953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9106E1" w14:textId="6A695C3A" w:rsidR="00D23AB1" w:rsidRDefault="001F1FF2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="0047517F" w:rsidRPr="005B395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0165C3EF" w14:textId="0E05F469" w:rsid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sz w:val="24"/>
          <w:szCs w:val="24"/>
        </w:rPr>
        <w:t>java</w:t>
      </w:r>
      <w:r w:rsidRPr="00D23AB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gram</w:t>
      </w:r>
      <w:r w:rsidRPr="00D23AB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at u</w:t>
      </w:r>
      <w:r w:rsidRPr="00D23AB1">
        <w:rPr>
          <w:rFonts w:ascii="Times New Roman" w:hAnsi="Times New Roman" w:cs="Times New Roman"/>
          <w:sz w:val="24"/>
          <w:szCs w:val="24"/>
        </w:rPr>
        <w:t>s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D23AB1">
        <w:rPr>
          <w:rFonts w:ascii="Times New Roman" w:hAnsi="Times New Roman" w:cs="Times New Roman"/>
          <w:sz w:val="24"/>
          <w:szCs w:val="24"/>
        </w:rPr>
        <w:t xml:space="preserve"> the try-catch-finally block to handle exceptions during the </w:t>
      </w:r>
      <w:r>
        <w:rPr>
          <w:rFonts w:ascii="Times New Roman" w:hAnsi="Times New Roman" w:cs="Times New Roman"/>
          <w:sz w:val="24"/>
          <w:szCs w:val="24"/>
        </w:rPr>
        <w:t xml:space="preserve">bank </w:t>
      </w:r>
      <w:r w:rsidRPr="00D23AB1">
        <w:rPr>
          <w:rFonts w:ascii="Times New Roman" w:hAnsi="Times New Roman" w:cs="Times New Roman"/>
          <w:sz w:val="24"/>
          <w:szCs w:val="24"/>
        </w:rPr>
        <w:t>transfer.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D23AB1">
        <w:rPr>
          <w:rFonts w:ascii="Times New Roman" w:hAnsi="Times New Roman" w:cs="Times New Roman"/>
          <w:sz w:val="24"/>
          <w:szCs w:val="24"/>
        </w:rPr>
        <w:t xml:space="preserve">n exception </w:t>
      </w:r>
      <w:r>
        <w:rPr>
          <w:rFonts w:ascii="Times New Roman" w:hAnsi="Times New Roman" w:cs="Times New Roman"/>
          <w:sz w:val="24"/>
          <w:szCs w:val="24"/>
        </w:rPr>
        <w:t xml:space="preserve">should be thrown </w:t>
      </w:r>
      <w:r w:rsidRPr="00D23AB1">
        <w:rPr>
          <w:rFonts w:ascii="Times New Roman" w:hAnsi="Times New Roman" w:cs="Times New Roman"/>
          <w:sz w:val="24"/>
          <w:szCs w:val="24"/>
        </w:rPr>
        <w:t xml:space="preserve">when the transfer amount </w:t>
      </w:r>
      <w:r>
        <w:rPr>
          <w:rFonts w:ascii="Times New Roman" w:hAnsi="Times New Roman" w:cs="Times New Roman"/>
          <w:sz w:val="24"/>
          <w:szCs w:val="24"/>
        </w:rPr>
        <w:t>exceeds</w:t>
      </w:r>
      <w:r w:rsidRPr="00D23AB1">
        <w:rPr>
          <w:rFonts w:ascii="Times New Roman" w:hAnsi="Times New Roman" w:cs="Times New Roman"/>
          <w:sz w:val="24"/>
          <w:szCs w:val="24"/>
        </w:rPr>
        <w:t xml:space="preserve"> the available balance in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23AB1">
        <w:rPr>
          <w:rFonts w:ascii="Times New Roman" w:hAnsi="Times New Roman" w:cs="Times New Roman"/>
          <w:sz w:val="24"/>
          <w:szCs w:val="24"/>
        </w:rPr>
        <w:t>customer's accoun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53635C4" w14:textId="77777777" w:rsid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0EB1" w14:textId="381A54DB" w:rsidR="003E632B" w:rsidRPr="005B3953" w:rsidRDefault="001F1FF2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3E632B" w:rsidRPr="005B3953">
        <w:rPr>
          <w:rFonts w:ascii="Times New Roman" w:hAnsi="Times New Roman" w:cs="Times New Roman"/>
          <w:sz w:val="24"/>
          <w:szCs w:val="24"/>
        </w:rPr>
        <w:t>:</w:t>
      </w:r>
    </w:p>
    <w:p w14:paraId="636ED311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/**</w:t>
      </w:r>
    </w:p>
    <w:p w14:paraId="2DA43208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0F20243E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 @author 2162014</w:t>
      </w:r>
    </w:p>
    <w:p w14:paraId="07AF196B" w14:textId="29D80D7E" w:rsidR="001F1FF2" w:rsidRPr="005B3953" w:rsidRDefault="001F1FF2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68B5AD34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excep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1CC2A0B9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19CA435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private double balance;</w:t>
      </w:r>
    </w:p>
    <w:p w14:paraId="21547EA4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18B16F2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public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excep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 xml:space="preserve">(double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initialBalance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>) {</w:t>
      </w:r>
    </w:p>
    <w:p w14:paraId="0FFC12B1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balance =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initialBalance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>;</w:t>
      </w:r>
    </w:p>
    <w:p w14:paraId="5465BC6F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DFAC7A3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8C9A5D5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public void transfer(double amount,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excep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 xml:space="preserve"> recipient) throws</w:t>
      </w:r>
    </w:p>
    <w:p w14:paraId="6AEBD29D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InsufficientFundsException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73FBC326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try {</w:t>
      </w:r>
    </w:p>
    <w:p w14:paraId="1C7A7B39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    if (amount &gt; balance) {</w:t>
      </w:r>
    </w:p>
    <w:p w14:paraId="21D5FB45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        throw new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InsufficientFundsException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>("Transfer amount exceeds available balance");</w:t>
      </w:r>
    </w:p>
    <w:p w14:paraId="29155D6F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    } else {</w:t>
      </w:r>
    </w:p>
    <w:p w14:paraId="33AE3D39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        balance -= amount;</w:t>
      </w:r>
    </w:p>
    <w:p w14:paraId="3E6F7BA3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recipient.balance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 xml:space="preserve"> += amount;</w:t>
      </w:r>
    </w:p>
    <w:p w14:paraId="55E70470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>("Transfer successful!");</w:t>
      </w:r>
    </w:p>
    <w:p w14:paraId="1AA22FEE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5B157EDF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} catch (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InsufficientFundsException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 xml:space="preserve"> e) {</w:t>
      </w:r>
    </w:p>
    <w:p w14:paraId="62B120CE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 xml:space="preserve">("Transfer failed: " +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e.getMessage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>());</w:t>
      </w:r>
    </w:p>
    <w:p w14:paraId="404458FA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    throw e;</w:t>
      </w:r>
    </w:p>
    <w:p w14:paraId="19163601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04228D46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C925FCA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671AC69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public static void main(String[]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>) {</w:t>
      </w:r>
    </w:p>
    <w:p w14:paraId="61F024CA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excep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 xml:space="preserve"> account1 = new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excep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>(1000.0);</w:t>
      </w:r>
    </w:p>
    <w:p w14:paraId="54C041C2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excep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 xml:space="preserve"> account2 = new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excep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>(500.0);</w:t>
      </w:r>
    </w:p>
    <w:p w14:paraId="6EA78A4A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try {</w:t>
      </w:r>
    </w:p>
    <w:p w14:paraId="2C71186B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>("Acc1 balance before transfer: " + account1.balance);</w:t>
      </w:r>
    </w:p>
    <w:p w14:paraId="09C28B21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>("Acc2 balance before transfer: " + account2.balance);</w:t>
      </w:r>
    </w:p>
    <w:p w14:paraId="076024B1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    account1.transfer(600.0, account2);</w:t>
      </w:r>
    </w:p>
    <w:p w14:paraId="0E6C5A85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    // account2.transfer(400.0, account1);</w:t>
      </w:r>
    </w:p>
    <w:p w14:paraId="6DD946FA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lastRenderedPageBreak/>
        <w:t xml:space="preserve">        } catch (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InsufficientFundsException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 xml:space="preserve"> e) {</w:t>
      </w:r>
    </w:p>
    <w:p w14:paraId="4384DA88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    // Handle the exception here</w:t>
      </w:r>
    </w:p>
    <w:p w14:paraId="5AC07B08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} finally {</w:t>
      </w:r>
    </w:p>
    <w:p w14:paraId="253CC3C4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>("Acc1 balance after transfer: " + account1.balance);</w:t>
      </w:r>
    </w:p>
    <w:p w14:paraId="272EF239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>("Acc2 balance after transfer: " + account2.balance);</w:t>
      </w:r>
    </w:p>
    <w:p w14:paraId="4F0F3B24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165CA408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B0D731C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>}</w:t>
      </w:r>
    </w:p>
    <w:p w14:paraId="4E05FFD1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733DE80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InsufficientFundsException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 xml:space="preserve"> extends Exception {</w:t>
      </w:r>
    </w:p>
    <w:p w14:paraId="7BEBABB7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2775CE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public </w:t>
      </w:r>
      <w:proofErr w:type="spellStart"/>
      <w:r w:rsidRPr="00D23AB1">
        <w:rPr>
          <w:rFonts w:ascii="Times New Roman" w:hAnsi="Times New Roman" w:cs="Times New Roman"/>
          <w:sz w:val="24"/>
          <w:szCs w:val="24"/>
        </w:rPr>
        <w:t>InsufficientFundsException</w:t>
      </w:r>
      <w:proofErr w:type="spellEnd"/>
      <w:r w:rsidRPr="00D23AB1">
        <w:rPr>
          <w:rFonts w:ascii="Times New Roman" w:hAnsi="Times New Roman" w:cs="Times New Roman"/>
          <w:sz w:val="24"/>
          <w:szCs w:val="24"/>
        </w:rPr>
        <w:t>(String message) {</w:t>
      </w:r>
    </w:p>
    <w:p w14:paraId="53DF3015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    super(message);</w:t>
      </w:r>
    </w:p>
    <w:p w14:paraId="34448413" w14:textId="77777777" w:rsidR="00D23AB1" w:rsidRPr="00D23AB1" w:rsidRDefault="00D23AB1" w:rsidP="00D23AB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5FFD47C" w14:textId="03FD2660" w:rsidR="001F1FF2" w:rsidRDefault="00D23AB1" w:rsidP="0047517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3AB1">
        <w:rPr>
          <w:rFonts w:ascii="Times New Roman" w:hAnsi="Times New Roman" w:cs="Times New Roman"/>
          <w:sz w:val="24"/>
          <w:szCs w:val="24"/>
        </w:rPr>
        <w:t>}</w:t>
      </w:r>
    </w:p>
    <w:p w14:paraId="21B5D571" w14:textId="77777777" w:rsidR="00D23AB1" w:rsidRPr="005B3953" w:rsidRDefault="00D23AB1" w:rsidP="004751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8F8D33" w14:textId="1461BFE6" w:rsidR="003E632B" w:rsidRPr="005B3953" w:rsidRDefault="00D05D78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PUTS</w:t>
      </w:r>
      <w:r w:rsidR="003E632B" w:rsidRPr="005B3953">
        <w:rPr>
          <w:rFonts w:ascii="Times New Roman" w:hAnsi="Times New Roman" w:cs="Times New Roman"/>
          <w:sz w:val="24"/>
          <w:szCs w:val="24"/>
        </w:rPr>
        <w:t>:</w:t>
      </w:r>
    </w:p>
    <w:p w14:paraId="7FA4F94B" w14:textId="781A2008" w:rsidR="00D23AB1" w:rsidRDefault="00AE1122" w:rsidP="00AE112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4BC5B3" wp14:editId="6849B29D">
                <wp:simplePos x="0" y="0"/>
                <wp:positionH relativeFrom="column">
                  <wp:posOffset>994410</wp:posOffset>
                </wp:positionH>
                <wp:positionV relativeFrom="paragraph">
                  <wp:posOffset>864235</wp:posOffset>
                </wp:positionV>
                <wp:extent cx="3451860" cy="220980"/>
                <wp:effectExtent l="0" t="0" r="15240" b="266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186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1182C9" id="Rectangle 5" o:spid="_x0000_s1026" style="position:absolute;margin-left:78.3pt;margin-top:68.05pt;width:271.8pt;height:17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" fillcolor="black [3200]" strokecolor="black [1600]" strokeweight="1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2BF5CE" wp14:editId="2A6D2B2E">
                <wp:simplePos x="0" y="0"/>
                <wp:positionH relativeFrom="column">
                  <wp:posOffset>990600</wp:posOffset>
                </wp:positionH>
                <wp:positionV relativeFrom="paragraph">
                  <wp:posOffset>10795</wp:posOffset>
                </wp:positionV>
                <wp:extent cx="3451860" cy="220980"/>
                <wp:effectExtent l="0" t="0" r="1524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1860" cy="2209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F3B155" id="Rectangle 4" o:spid="_x0000_s1026" style="position:absolute;margin-left:78pt;margin-top:.85pt;width:271.8pt;height:17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" fillcolor="black [3200]" strokecolor="black [1600]" strokeweight="1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C146C1D" wp14:editId="171F99B2">
            <wp:extent cx="5730240" cy="1706880"/>
            <wp:effectExtent l="0" t="0" r="381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4D8FC" w14:textId="77777777" w:rsidR="00AE1122" w:rsidRDefault="00AE1122" w:rsidP="00AE112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7491B19" w14:textId="57CA1C1A" w:rsidR="00D05D78" w:rsidRDefault="00D05D78" w:rsidP="00D05D78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S:</w:t>
      </w:r>
    </w:p>
    <w:p w14:paraId="12833641" w14:textId="5B24D1E3" w:rsidR="00D05D78" w:rsidRPr="00B30A4C" w:rsidRDefault="00B30A4C" w:rsidP="00D05D7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java program was created successfully </w:t>
      </w:r>
      <w:r w:rsidRPr="005B3953">
        <w:rPr>
          <w:rFonts w:ascii="Times New Roman" w:hAnsi="Times New Roman" w:cs="Times New Roman"/>
          <w:sz w:val="24"/>
          <w:szCs w:val="24"/>
        </w:rPr>
        <w:t xml:space="preserve">to demonstrate the </w:t>
      </w:r>
      <w:r w:rsidR="002F3C40">
        <w:rPr>
          <w:rFonts w:ascii="Times New Roman" w:hAnsi="Times New Roman" w:cs="Times New Roman"/>
          <w:sz w:val="24"/>
          <w:szCs w:val="24"/>
        </w:rPr>
        <w:t>u</w:t>
      </w:r>
      <w:r w:rsidR="002F3C40" w:rsidRPr="00D23AB1">
        <w:rPr>
          <w:rFonts w:ascii="Times New Roman" w:hAnsi="Times New Roman" w:cs="Times New Roman"/>
          <w:sz w:val="24"/>
          <w:szCs w:val="24"/>
        </w:rPr>
        <w:t xml:space="preserve">se </w:t>
      </w:r>
      <w:r w:rsidR="002F3C40">
        <w:rPr>
          <w:rFonts w:ascii="Times New Roman" w:hAnsi="Times New Roman" w:cs="Times New Roman"/>
          <w:sz w:val="24"/>
          <w:szCs w:val="24"/>
        </w:rPr>
        <w:t xml:space="preserve">of </w:t>
      </w:r>
      <w:r w:rsidR="002F3C40" w:rsidRPr="00D23AB1">
        <w:rPr>
          <w:rFonts w:ascii="Times New Roman" w:hAnsi="Times New Roman" w:cs="Times New Roman"/>
          <w:sz w:val="24"/>
          <w:szCs w:val="24"/>
        </w:rPr>
        <w:t xml:space="preserve">the try-catch-finally block to handle exceptions during the </w:t>
      </w:r>
      <w:r w:rsidR="002F3C40">
        <w:rPr>
          <w:rFonts w:ascii="Times New Roman" w:hAnsi="Times New Roman" w:cs="Times New Roman"/>
          <w:sz w:val="24"/>
          <w:szCs w:val="24"/>
        </w:rPr>
        <w:t xml:space="preserve">bank </w:t>
      </w:r>
      <w:r w:rsidR="002F3C40" w:rsidRPr="00D23AB1">
        <w:rPr>
          <w:rFonts w:ascii="Times New Roman" w:hAnsi="Times New Roman" w:cs="Times New Roman"/>
          <w:sz w:val="24"/>
          <w:szCs w:val="24"/>
        </w:rPr>
        <w:t>transfer</w:t>
      </w:r>
    </w:p>
    <w:sectPr w:rsidR="00D05D78" w:rsidRPr="00B30A4C" w:rsidSect="00D23AB1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30" w:color="auto"/>
        <w:left w:val="single" w:sz="4" w:space="30" w:color="auto"/>
        <w:bottom w:val="single" w:sz="4" w:space="30" w:color="auto"/>
        <w:right w:val="single" w:sz="4" w:space="30" w:color="auto"/>
      </w:pgBorders>
      <w:pgNumType w:start="1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A76FA" w14:textId="77777777" w:rsidR="008B2942" w:rsidRDefault="008B2942">
      <w:pPr>
        <w:spacing w:after="0" w:line="240" w:lineRule="auto"/>
      </w:pPr>
      <w:r>
        <w:separator/>
      </w:r>
    </w:p>
  </w:endnote>
  <w:endnote w:type="continuationSeparator" w:id="0">
    <w:p w14:paraId="25374E58" w14:textId="77777777" w:rsidR="008B2942" w:rsidRDefault="008B29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F4171" w14:textId="796420F6" w:rsidR="000A320D" w:rsidRPr="001F1FF2" w:rsidRDefault="001F1FF2" w:rsidP="001F1FF2">
    <w:pPr>
      <w:pStyle w:val="Footer"/>
      <w:rPr>
        <w:rFonts w:ascii="Times New Roman" w:hAnsi="Times New Roman" w:cs="Times New Roman"/>
        <w:sz w:val="24"/>
        <w:szCs w:val="24"/>
      </w:rPr>
    </w:pPr>
    <w:r w:rsidRPr="001D2CA0">
      <w:rPr>
        <w:rFonts w:ascii="Times New Roman" w:hAnsi="Times New Roman" w:cs="Times New Roman"/>
        <w:sz w:val="24"/>
        <w:szCs w:val="24"/>
      </w:rPr>
      <w:t>___________________________________________________________________________</w:t>
    </w:r>
    <w:r w:rsidRPr="001D2CA0">
      <w:rPr>
        <w:rFonts w:ascii="Times New Roman" w:hAnsi="Times New Roman" w:cs="Times New Roman"/>
        <w:sz w:val="24"/>
        <w:szCs w:val="24"/>
      </w:rPr>
      <w:br/>
    </w:r>
    <w:r w:rsidRPr="001D2CA0">
      <w:rPr>
        <w:rFonts w:ascii="Times New Roman" w:hAnsi="Times New Roman" w:cs="Times New Roman"/>
        <w:b/>
        <w:sz w:val="24"/>
        <w:szCs w:val="24"/>
      </w:rPr>
      <w:t xml:space="preserve">Department of Computer Science and Engineering, Christ (Deemed to be University) </w:t>
    </w:r>
    <w:sdt>
      <w:sdtPr>
        <w:rPr>
          <w:rFonts w:ascii="Times New Roman" w:hAnsi="Times New Roman" w:cs="Times New Roman"/>
          <w:sz w:val="24"/>
          <w:szCs w:val="24"/>
        </w:rPr>
        <w:id w:val="-2610644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sz w:val="24"/>
            <w:szCs w:val="24"/>
          </w:rPr>
          <w:t>12</w:t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E9EF4" w14:textId="77777777" w:rsidR="008B2942" w:rsidRDefault="008B2942">
      <w:pPr>
        <w:spacing w:after="0" w:line="240" w:lineRule="auto"/>
      </w:pPr>
      <w:r>
        <w:separator/>
      </w:r>
    </w:p>
  </w:footnote>
  <w:footnote w:type="continuationSeparator" w:id="0">
    <w:p w14:paraId="59D70424" w14:textId="77777777" w:rsidR="008B2942" w:rsidRDefault="008B29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5B733" w14:textId="77777777" w:rsidR="00DF14CF" w:rsidRPr="001D2CA0" w:rsidRDefault="00DF14CF" w:rsidP="00DF14CF">
    <w:pPr>
      <w:spacing w:after="200" w:line="276" w:lineRule="auto"/>
      <w:jc w:val="center"/>
      <w:rPr>
        <w:rFonts w:ascii="Times New Roman" w:eastAsia="Times New Roman" w:hAnsi="Times New Roman" w:cs="Times New Roman"/>
        <w:b/>
        <w:bCs/>
        <w:sz w:val="28"/>
        <w:szCs w:val="28"/>
        <w:u w:val="single"/>
      </w:rPr>
    </w:pPr>
    <w:r w:rsidRPr="001D2CA0">
      <w:rPr>
        <w:rFonts w:ascii="Times New Roman" w:hAnsi="Times New Roman" w:cs="Times New Roman"/>
        <w:b/>
        <w:bCs/>
        <w:sz w:val="28"/>
        <w:szCs w:val="28"/>
        <w:u w:val="single"/>
      </w:rPr>
      <w:t>CS433P Programming Paradigm Lab</w:t>
    </w:r>
  </w:p>
  <w:p w14:paraId="2A60DA10" w14:textId="0DBA12FA" w:rsidR="000A320D" w:rsidRPr="000A320D" w:rsidRDefault="00DF14CF" w:rsidP="00DF14CF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552AF3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</w:t>
    </w:r>
    <w:r w:rsidR="00213C93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 w:rsidR="00D23AB1">
      <w:rPr>
        <w:rFonts w:ascii="Times New Roman" w:eastAsia="Times New Roman" w:hAnsi="Times New Roman" w:cs="Times New Roman"/>
        <w:bCs/>
        <w:sz w:val="24"/>
        <w:szCs w:val="24"/>
      </w:rPr>
      <w:t>31</w:t>
    </w:r>
    <w:r w:rsidR="00213C93">
      <w:rPr>
        <w:rFonts w:ascii="Times New Roman" w:eastAsia="Times New Roman" w:hAnsi="Times New Roman" w:cs="Times New Roman"/>
        <w:bCs/>
        <w:sz w:val="24"/>
        <w:szCs w:val="24"/>
      </w:rPr>
      <w:t>-0</w:t>
    </w:r>
    <w:r w:rsidR="00D23AB1">
      <w:rPr>
        <w:rFonts w:ascii="Times New Roman" w:eastAsia="Times New Roman" w:hAnsi="Times New Roman" w:cs="Times New Roman"/>
        <w:bCs/>
        <w:sz w:val="24"/>
        <w:szCs w:val="24"/>
      </w:rPr>
      <w:t>3</w:t>
    </w:r>
    <w:r w:rsidR="00213C93">
      <w:rPr>
        <w:rFonts w:ascii="Times New Roman" w:eastAsia="Times New Roman" w:hAnsi="Times New Roman" w:cs="Times New Roman"/>
        <w:bCs/>
        <w:sz w:val="24"/>
        <w:szCs w:val="24"/>
      </w:rPr>
      <w:t>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EXPERIMENT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 w:rsidR="00D23AB1">
      <w:rPr>
        <w:rFonts w:ascii="Times New Roman" w:eastAsia="Times New Roman" w:hAnsi="Times New Roman" w:cs="Times New Roman"/>
        <w:bCs/>
        <w:sz w:val="24"/>
        <w:szCs w:val="24"/>
      </w:rPr>
      <w:t>7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REGISTER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S0MDW1NDdV0lEKTi0uzszPAykwNKgFAKSpcTgtAAAA"/>
  </w:docVars>
  <w:rsids>
    <w:rsidRoot w:val="003E632B"/>
    <w:rsid w:val="0005533F"/>
    <w:rsid w:val="001349E3"/>
    <w:rsid w:val="001D74F4"/>
    <w:rsid w:val="001E6176"/>
    <w:rsid w:val="001F1FF2"/>
    <w:rsid w:val="001F3D61"/>
    <w:rsid w:val="00213C93"/>
    <w:rsid w:val="002F3C40"/>
    <w:rsid w:val="003E632B"/>
    <w:rsid w:val="00416D6C"/>
    <w:rsid w:val="004305DF"/>
    <w:rsid w:val="00444DF3"/>
    <w:rsid w:val="0047517F"/>
    <w:rsid w:val="004D1BFB"/>
    <w:rsid w:val="00550B26"/>
    <w:rsid w:val="005B3953"/>
    <w:rsid w:val="005C7ED3"/>
    <w:rsid w:val="0065057A"/>
    <w:rsid w:val="006B6AF6"/>
    <w:rsid w:val="00754008"/>
    <w:rsid w:val="007E50A6"/>
    <w:rsid w:val="00804BB7"/>
    <w:rsid w:val="00831D3E"/>
    <w:rsid w:val="00835313"/>
    <w:rsid w:val="008836C1"/>
    <w:rsid w:val="008B2942"/>
    <w:rsid w:val="0095304F"/>
    <w:rsid w:val="00AE1122"/>
    <w:rsid w:val="00B30A4C"/>
    <w:rsid w:val="00C17F22"/>
    <w:rsid w:val="00D05D78"/>
    <w:rsid w:val="00D23AB1"/>
    <w:rsid w:val="00D93A84"/>
    <w:rsid w:val="00DF14CF"/>
    <w:rsid w:val="00E162EA"/>
    <w:rsid w:val="00E64EDA"/>
    <w:rsid w:val="00EE16AB"/>
    <w:rsid w:val="00EE424F"/>
    <w:rsid w:val="00F63CE6"/>
    <w:rsid w:val="00FD0AB4"/>
    <w:rsid w:val="00FD3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EE147B"/>
  <w15:chartTrackingRefBased/>
  <w15:docId w15:val="{D94F4641-25CE-47B1-A5EC-D7C8C07F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A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6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2B"/>
  </w:style>
  <w:style w:type="paragraph" w:styleId="Header">
    <w:name w:val="header"/>
    <w:basedOn w:val="Normal"/>
    <w:link w:val="HeaderChar"/>
    <w:uiPriority w:val="99"/>
    <w:unhideWhenUsed/>
    <w:rsid w:val="006B6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24</cp:revision>
  <cp:lastPrinted>2023-02-17T18:57:00Z</cp:lastPrinted>
  <dcterms:created xsi:type="dcterms:W3CDTF">2023-02-17T18:55:00Z</dcterms:created>
  <dcterms:modified xsi:type="dcterms:W3CDTF">2023-03-31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f4824-683e-474c-9aa8-2dffca560694</vt:lpwstr>
  </property>
</Properties>
</file>